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0D4DA5" w14:textId="77777777" w:rsidR="008402D4" w:rsidRDefault="008402D4" w:rsidP="0078200D">
      <w:pPr>
        <w:spacing w:line="276" w:lineRule="auto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BARTIN ÜNİVERSİTESİ</w:t>
      </w:r>
    </w:p>
    <w:p w14:paraId="73B576BE" w14:textId="7768A701" w:rsidR="0078200D" w:rsidRDefault="008402D4" w:rsidP="0078200D">
      <w:pPr>
        <w:spacing w:line="276" w:lineRule="auto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 BARTIN ORMAN MÜHENDİSLİĞİ BÖLÜMÜ</w:t>
      </w:r>
    </w:p>
    <w:p w14:paraId="04DBB925" w14:textId="3B1FC844" w:rsidR="008402D4" w:rsidRDefault="00C7384B" w:rsidP="0078200D">
      <w:pPr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2025 YILI </w:t>
      </w:r>
      <w:bookmarkStart w:id="0" w:name="_GoBack"/>
      <w:bookmarkEnd w:id="0"/>
      <w:r w:rsidR="008402D4">
        <w:rPr>
          <w:rFonts w:ascii="Times New Roman" w:hAnsi="Times New Roman" w:cs="Times New Roman"/>
          <w:b/>
          <w:bCs/>
          <w:sz w:val="32"/>
          <w:szCs w:val="32"/>
        </w:rPr>
        <w:t>GÖNÜLLÜK DERSİ KAPSAMINDA YAPILAN PROJELER</w:t>
      </w:r>
    </w:p>
    <w:p w14:paraId="77AECB6A" w14:textId="44E18BCC" w:rsidR="247108FC" w:rsidRDefault="247108FC" w:rsidP="247108FC">
      <w:pPr>
        <w:pStyle w:val="Default"/>
        <w:rPr>
          <w:rFonts w:ascii="Times New Roman" w:hAnsi="Times New Roman" w:cs="Times New Roman"/>
          <w:b/>
          <w:bCs/>
          <w:color w:val="FF0000"/>
          <w:sz w:val="20"/>
          <w:szCs w:val="20"/>
        </w:rPr>
      </w:pPr>
    </w:p>
    <w:tbl>
      <w:tblPr>
        <w:tblStyle w:val="TableGrid"/>
        <w:tblW w:w="14175" w:type="dxa"/>
        <w:tblInd w:w="-36" w:type="dxa"/>
        <w:tblLayout w:type="fixed"/>
        <w:tblCellMar>
          <w:top w:w="16" w:type="dxa"/>
        </w:tblCellMar>
        <w:tblLook w:val="04A0" w:firstRow="1" w:lastRow="0" w:firstColumn="1" w:lastColumn="0" w:noHBand="0" w:noVBand="1"/>
      </w:tblPr>
      <w:tblGrid>
        <w:gridCol w:w="731"/>
        <w:gridCol w:w="4967"/>
        <w:gridCol w:w="6237"/>
        <w:gridCol w:w="2240"/>
      </w:tblGrid>
      <w:tr w:rsidR="007D0065" w:rsidRPr="00F570E2" w14:paraId="52FAB65D" w14:textId="77777777" w:rsidTr="002808EC">
        <w:trPr>
          <w:trHeight w:val="252"/>
        </w:trPr>
        <w:tc>
          <w:tcPr>
            <w:tcW w:w="73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00"/>
          </w:tcPr>
          <w:p w14:paraId="65293D46" w14:textId="406EE858" w:rsidR="007D0065" w:rsidRPr="00F570E2" w:rsidRDefault="007D0065">
            <w:pPr>
              <w:ind w:left="16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444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00"/>
          </w:tcPr>
          <w:p w14:paraId="55AC6DBC" w14:textId="325F767F" w:rsidR="007D0065" w:rsidRPr="007D0065" w:rsidRDefault="002808EC" w:rsidP="007D006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32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20"/>
              </w:rPr>
              <w:t>GÖNÜLLÜLÜK PROJELERİ</w:t>
            </w:r>
          </w:p>
        </w:tc>
      </w:tr>
      <w:tr w:rsidR="003B7DD0" w:rsidRPr="00F570E2" w14:paraId="71FD5607" w14:textId="77777777" w:rsidTr="002808EC">
        <w:trPr>
          <w:trHeight w:val="632"/>
        </w:trPr>
        <w:tc>
          <w:tcPr>
            <w:tcW w:w="731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6" w:space="0" w:color="000000" w:themeColor="text1"/>
            </w:tcBorders>
            <w:shd w:val="clear" w:color="auto" w:fill="A8D08D" w:themeFill="accent6" w:themeFillTint="99"/>
            <w:vAlign w:val="center"/>
          </w:tcPr>
          <w:p w14:paraId="6365B184" w14:textId="430F9978" w:rsidR="003B7DD0" w:rsidRPr="00F570E2" w:rsidRDefault="003B7DD0" w:rsidP="003B7DD0">
            <w:pPr>
              <w:ind w:left="1"/>
              <w:jc w:val="center"/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967" w:type="dxa"/>
            <w:tcBorders>
              <w:top w:val="single" w:sz="5" w:space="0" w:color="000000" w:themeColor="text1"/>
              <w:left w:val="single" w:sz="6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4F57F1DD" w14:textId="706BF428" w:rsidR="003B7DD0" w:rsidRPr="00F570E2" w:rsidRDefault="003B7DD0" w:rsidP="003B7DD0">
            <w:pPr>
              <w:ind w:left="34" w:right="16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Öğrenciler tarafından d</w:t>
            </w:r>
            <w:r w:rsidRPr="00BB200F">
              <w:rPr>
                <w:rFonts w:ascii="Times New Roman" w:hAnsi="Times New Roman" w:cs="Times New Roman"/>
                <w:b/>
                <w:sz w:val="20"/>
                <w:szCs w:val="20"/>
              </w:rPr>
              <w:t>üzenlenen ve/veya öğrencileri içeren sürdürülebilirlik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ile alakalı</w:t>
            </w:r>
            <w:r w:rsidRPr="00BB200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toplum hizmetleri proje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i sayısı.</w:t>
            </w:r>
          </w:p>
        </w:tc>
        <w:tc>
          <w:tcPr>
            <w:tcW w:w="6237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  <w:vAlign w:val="center"/>
          </w:tcPr>
          <w:p w14:paraId="06F8DDA6" w14:textId="77777777" w:rsidR="00F20F44" w:rsidRDefault="003B7DD0" w:rsidP="003B7DD0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8C06D7">
              <w:rPr>
                <w:rFonts w:ascii="Times New Roman" w:eastAsia="Arial" w:hAnsi="Times New Roman" w:cs="Times New Roman"/>
                <w:sz w:val="20"/>
                <w:szCs w:val="20"/>
              </w:rPr>
              <w:t>Sayı belirtin ___</w:t>
            </w:r>
            <w:r w:rsidR="00F20F44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15 </w:t>
            </w:r>
          </w:p>
          <w:p w14:paraId="22BBE722" w14:textId="77777777" w:rsidR="00F20F44" w:rsidRDefault="00F20F44" w:rsidP="003B7DD0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  <w:p w14:paraId="17FB0B1B" w14:textId="145BD9B6" w:rsidR="003B7DD0" w:rsidRDefault="00F20F44" w:rsidP="003B7DD0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  <w:r>
              <w:rPr>
                <w:rFonts w:ascii="Times New Roman" w:eastAsia="Arial" w:hAnsi="Times New Roman" w:cs="Times New Roman"/>
                <w:sz w:val="20"/>
                <w:szCs w:val="20"/>
              </w:rPr>
              <w:t>(Gönüllülük Çalışmaları dersi kapsamında yapılan projelerden örnekler)</w:t>
            </w:r>
            <w:r w:rsidR="003B7DD0" w:rsidRPr="008C06D7">
              <w:rPr>
                <w:rFonts w:ascii="Times New Roman" w:eastAsia="Arial" w:hAnsi="Times New Roman" w:cs="Times New Roman"/>
                <w:sz w:val="20"/>
                <w:szCs w:val="20"/>
              </w:rPr>
              <w:t>_________________</w:t>
            </w:r>
          </w:p>
          <w:p w14:paraId="7AD1E2BA" w14:textId="77777777" w:rsidR="003B0B80" w:rsidRDefault="003B0B80" w:rsidP="003B7DD0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  <w:p w14:paraId="3EBAB936" w14:textId="3D22A073" w:rsidR="003B0B80" w:rsidRDefault="00F442EE" w:rsidP="003B7DD0">
            <w:pPr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27D6014" wp14:editId="2EDBB104">
                  <wp:extent cx="3952875" cy="2160905"/>
                  <wp:effectExtent l="0" t="0" r="9525" b="0"/>
                  <wp:docPr id="9" name="Resim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2875" cy="2160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7225E1" w14:textId="408264A5" w:rsidR="00F442EE" w:rsidRDefault="00F442EE" w:rsidP="003B7DD0">
            <w:pPr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1166F0D" wp14:editId="34AF349E">
                  <wp:extent cx="3952875" cy="2250440"/>
                  <wp:effectExtent l="0" t="0" r="9525" b="0"/>
                  <wp:docPr id="10" name="Resim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2875" cy="2250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5BE036" w14:textId="77777777" w:rsidR="00F442EE" w:rsidRDefault="00F442EE" w:rsidP="003B7DD0">
            <w:pPr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</w:p>
          <w:p w14:paraId="312E76FA" w14:textId="35FA7743" w:rsidR="003B0B80" w:rsidRDefault="00F442EE" w:rsidP="003B7DD0">
            <w:pPr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0D41A08" wp14:editId="33F76C17">
                  <wp:extent cx="3952875" cy="2208530"/>
                  <wp:effectExtent l="0" t="0" r="9525" b="1270"/>
                  <wp:docPr id="11" name="Resim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2875" cy="2208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BE1510" w14:textId="77777777" w:rsidR="00F442EE" w:rsidRDefault="00F442EE" w:rsidP="003B7DD0">
            <w:pPr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</w:p>
          <w:p w14:paraId="26A3C4A9" w14:textId="18C7BE1F" w:rsidR="003B0B80" w:rsidRDefault="00F442EE" w:rsidP="003B7DD0">
            <w:pPr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7EA3DF4" wp14:editId="6057864A">
                  <wp:extent cx="3952875" cy="2968625"/>
                  <wp:effectExtent l="0" t="0" r="9525" b="3175"/>
                  <wp:docPr id="12" name="Resim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2875" cy="2968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D55AB1" w14:textId="77777777" w:rsidR="00F442EE" w:rsidRDefault="00F442EE" w:rsidP="003B7DD0">
            <w:pPr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</w:p>
          <w:p w14:paraId="1A7B5F8A" w14:textId="49D7F83B" w:rsidR="003B0B80" w:rsidRDefault="00F442EE" w:rsidP="003B7DD0">
            <w:pPr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BEFA037" wp14:editId="52E22CA8">
                  <wp:extent cx="3952875" cy="2207895"/>
                  <wp:effectExtent l="0" t="0" r="9525" b="1905"/>
                  <wp:docPr id="13" name="Resim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2875" cy="2207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D5AC90B" w14:textId="5901C93A" w:rsidR="00F442EE" w:rsidRDefault="00F442EE" w:rsidP="003B7DD0">
            <w:pPr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</w:p>
          <w:p w14:paraId="3491AEA2" w14:textId="735846B4" w:rsidR="00F442EE" w:rsidRDefault="00F442EE" w:rsidP="003B7DD0">
            <w:pPr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60A372B" wp14:editId="60F35D89">
                  <wp:extent cx="3952875" cy="2225040"/>
                  <wp:effectExtent l="0" t="0" r="9525" b="3810"/>
                  <wp:docPr id="14" name="Resim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2875" cy="2225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9D63D9" w14:textId="0866498C" w:rsidR="00F442EE" w:rsidRDefault="00F442EE" w:rsidP="003B7DD0">
            <w:pPr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</w:p>
          <w:p w14:paraId="572042C5" w14:textId="6BEA91B1" w:rsidR="00F442EE" w:rsidRDefault="00F442EE" w:rsidP="003B7DD0">
            <w:pPr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29F49A60" wp14:editId="27D33024">
                  <wp:extent cx="3952875" cy="2244090"/>
                  <wp:effectExtent l="0" t="0" r="9525" b="3810"/>
                  <wp:docPr id="15" name="Resim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2875" cy="2244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E4317B" w14:textId="610A4ADE" w:rsidR="00F442EE" w:rsidRDefault="00F442EE" w:rsidP="003B7DD0">
            <w:pPr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</w:p>
          <w:p w14:paraId="62E7049B" w14:textId="3F52DF1E" w:rsidR="00F442EE" w:rsidRDefault="00F442EE" w:rsidP="003B7DD0">
            <w:pPr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4194472" wp14:editId="186394DF">
                  <wp:extent cx="3952875" cy="1881505"/>
                  <wp:effectExtent l="0" t="0" r="9525" b="4445"/>
                  <wp:docPr id="16" name="Resim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2875" cy="1881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464CE6" w14:textId="77777777" w:rsidR="00F442EE" w:rsidRDefault="00F442EE" w:rsidP="003B7DD0">
            <w:pPr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</w:p>
          <w:p w14:paraId="1119B245" w14:textId="6C47EEB9" w:rsidR="003B0B80" w:rsidRDefault="003B0B80" w:rsidP="003B7DD0">
            <w:pPr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</w:p>
          <w:p w14:paraId="149E0720" w14:textId="16022C64" w:rsidR="003B0B80" w:rsidRDefault="00F442EE" w:rsidP="003B7DD0">
            <w:pPr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C6DC221" wp14:editId="49BD68F8">
                  <wp:extent cx="3952875" cy="2202815"/>
                  <wp:effectExtent l="0" t="0" r="9525" b="6985"/>
                  <wp:docPr id="17" name="Resim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2875" cy="22028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B8399C" w14:textId="56E9488D" w:rsidR="003B0B80" w:rsidRDefault="003B0B80" w:rsidP="003B7DD0">
            <w:pPr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</w:p>
          <w:p w14:paraId="302572D1" w14:textId="0F5EDE06" w:rsidR="003B0B80" w:rsidRDefault="00F442EE" w:rsidP="003B7DD0">
            <w:pPr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161AA17" wp14:editId="0AC70030">
                  <wp:extent cx="3952875" cy="2217420"/>
                  <wp:effectExtent l="0" t="0" r="9525" b="0"/>
                  <wp:docPr id="18" name="Resim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2875" cy="2217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5784294" w14:textId="77777777" w:rsidR="00F442EE" w:rsidRDefault="00F442EE" w:rsidP="003B7DD0">
            <w:pPr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</w:p>
          <w:p w14:paraId="13CC4105" w14:textId="642E9F4A" w:rsidR="003B0B80" w:rsidRDefault="003B0B80" w:rsidP="003B7DD0">
            <w:pPr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</w:p>
          <w:p w14:paraId="485F9144" w14:textId="1B28C912" w:rsidR="003B0B80" w:rsidRDefault="00F442EE" w:rsidP="003B7DD0">
            <w:pPr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E0D488D" wp14:editId="7EA5011E">
                  <wp:extent cx="3952875" cy="2216150"/>
                  <wp:effectExtent l="0" t="0" r="9525" b="0"/>
                  <wp:docPr id="19" name="Resim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2875" cy="2216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B6840B" w14:textId="2D351667" w:rsidR="00F442EE" w:rsidRDefault="00F442EE" w:rsidP="003B7DD0">
            <w:pPr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</w:p>
          <w:p w14:paraId="68A94635" w14:textId="63C1507A" w:rsidR="00F442EE" w:rsidRDefault="00F442EE" w:rsidP="003B7DD0">
            <w:pPr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1164CD2" wp14:editId="5F8DF372">
                  <wp:extent cx="3952875" cy="2204085"/>
                  <wp:effectExtent l="0" t="0" r="9525" b="5715"/>
                  <wp:docPr id="20" name="Resim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2875" cy="2204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394006" w14:textId="7810646F" w:rsidR="00F442EE" w:rsidRDefault="00F442EE" w:rsidP="003B7DD0">
            <w:pPr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</w:p>
          <w:p w14:paraId="27E9E61E" w14:textId="652B52DC" w:rsidR="00F442EE" w:rsidRDefault="00F442EE" w:rsidP="003B7DD0">
            <w:pPr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28D668DD" wp14:editId="4481B988">
                  <wp:extent cx="3952875" cy="2040255"/>
                  <wp:effectExtent l="0" t="0" r="9525" b="0"/>
                  <wp:docPr id="21" name="Resim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2875" cy="2040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A16BDC7" w14:textId="515DDA77" w:rsidR="00F20F44" w:rsidRDefault="00F20F44" w:rsidP="003B7DD0">
            <w:pPr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</w:p>
          <w:p w14:paraId="1892DF6C" w14:textId="3A550E4D" w:rsidR="00F20F44" w:rsidRDefault="00F20F44" w:rsidP="003B7DD0">
            <w:pPr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ECC0B15" wp14:editId="74D213F8">
                  <wp:extent cx="3952875" cy="2183765"/>
                  <wp:effectExtent l="0" t="0" r="9525" b="6985"/>
                  <wp:docPr id="22" name="Resim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2875" cy="2183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126787" w14:textId="77ABFF41" w:rsidR="00F20F44" w:rsidRDefault="00F20F44" w:rsidP="003B7DD0">
            <w:pPr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</w:p>
          <w:p w14:paraId="1C6C55CE" w14:textId="1C38DBAE" w:rsidR="00F20F44" w:rsidRDefault="00F20F44" w:rsidP="003B7DD0">
            <w:pPr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F7BB713" wp14:editId="282B3264">
                  <wp:extent cx="3952875" cy="2117725"/>
                  <wp:effectExtent l="0" t="0" r="9525" b="0"/>
                  <wp:docPr id="23" name="Resi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2875" cy="211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506246" w14:textId="27F16961" w:rsidR="00F20F44" w:rsidRDefault="00F20F44" w:rsidP="003B7DD0">
            <w:pPr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</w:p>
          <w:p w14:paraId="73647139" w14:textId="77777777" w:rsidR="00F20F44" w:rsidRDefault="00F20F44" w:rsidP="003B7DD0">
            <w:pPr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</w:p>
          <w:p w14:paraId="7BE68E1D" w14:textId="53E54982" w:rsidR="003B0B80" w:rsidRPr="00F570E2" w:rsidRDefault="003B0B80" w:rsidP="003B7DD0">
            <w:pPr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240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56E6DEC7" w14:textId="4015B510" w:rsidR="003B7DD0" w:rsidRPr="00F570E2" w:rsidRDefault="003B7DD0" w:rsidP="003B7DD0">
            <w:pPr>
              <w:jc w:val="center"/>
              <w:rPr>
                <w:rFonts w:ascii="Times New Roman" w:eastAsia="Arial" w:hAnsi="Times New Roman" w:cs="Times New Roman"/>
                <w:b/>
                <w:sz w:val="20"/>
                <w:szCs w:val="20"/>
              </w:rPr>
            </w:pPr>
            <w:r w:rsidRPr="00F570E2">
              <w:rPr>
                <w:rFonts w:ascii="Times New Roman" w:eastAsia="Arial" w:hAnsi="Times New Roman" w:cs="Times New Roman"/>
                <w:b/>
                <w:sz w:val="20"/>
                <w:szCs w:val="20"/>
              </w:rPr>
              <w:lastRenderedPageBreak/>
              <w:t>KANIT GEREKLİ</w:t>
            </w:r>
          </w:p>
        </w:tc>
      </w:tr>
    </w:tbl>
    <w:p w14:paraId="7B3FCA4B" w14:textId="755F5E51" w:rsidR="003F7C81" w:rsidRDefault="00F16430" w:rsidP="00CF1F30">
      <w:pPr>
        <w:pStyle w:val="Defaul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lastRenderedPageBreak/>
        <w:t>-</w:t>
      </w:r>
    </w:p>
    <w:p w14:paraId="66B22D61" w14:textId="77777777" w:rsidR="00C33A32" w:rsidRPr="00AD3AEF" w:rsidRDefault="00C33A32" w:rsidP="00CF1F30">
      <w:pPr>
        <w:pStyle w:val="Default"/>
        <w:rPr>
          <w:rFonts w:ascii="Times New Roman" w:hAnsi="Times New Roman" w:cs="Times New Roman"/>
          <w:sz w:val="22"/>
          <w:szCs w:val="22"/>
        </w:rPr>
      </w:pPr>
    </w:p>
    <w:sectPr w:rsidR="00C33A32" w:rsidRPr="00AD3AEF" w:rsidSect="00C34F6D">
      <w:pgSz w:w="16836" w:h="11904" w:orient="landscape"/>
      <w:pgMar w:top="1417" w:right="1417" w:bottom="1417" w:left="1417" w:header="708" w:footer="708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0CF08BF"/>
    <w:multiLevelType w:val="hybridMultilevel"/>
    <w:tmpl w:val="2F5ED79C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C793EBD"/>
    <w:multiLevelType w:val="hybridMultilevel"/>
    <w:tmpl w:val="DB5E63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0D377B"/>
    <w:multiLevelType w:val="hybridMultilevel"/>
    <w:tmpl w:val="3120191C"/>
    <w:lvl w:ilvl="0" w:tplc="89BA0B1A">
      <w:start w:val="4"/>
      <w:numFmt w:val="decimal"/>
      <w:lvlText w:val="[%1]"/>
      <w:lvlJc w:val="left"/>
      <w:pPr>
        <w:ind w:left="23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1" w:tplc="3A24E36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2" w:tplc="43545A1E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3" w:tplc="C44AF1D2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4" w:tplc="8EF6175C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5" w:tplc="AA9A55C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6" w:tplc="B2F010B0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7" w:tplc="A5E6D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8" w:tplc="1756B73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7BD2AC9"/>
    <w:multiLevelType w:val="hybridMultilevel"/>
    <w:tmpl w:val="4A9238AC"/>
    <w:lvl w:ilvl="0" w:tplc="A798F150">
      <w:start w:val="1"/>
      <w:numFmt w:val="decimal"/>
      <w:lvlText w:val="[%1]"/>
      <w:lvlJc w:val="left"/>
      <w:pPr>
        <w:ind w:left="265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1" w:tplc="51942696">
      <w:start w:val="1"/>
      <w:numFmt w:val="lowerLetter"/>
      <w:lvlText w:val="%2"/>
      <w:lvlJc w:val="left"/>
      <w:pPr>
        <w:ind w:left="1114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2" w:tplc="D3A4E9CE">
      <w:start w:val="1"/>
      <w:numFmt w:val="lowerRoman"/>
      <w:lvlText w:val="%3"/>
      <w:lvlJc w:val="left"/>
      <w:pPr>
        <w:ind w:left="1834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3" w:tplc="462C7F58">
      <w:start w:val="1"/>
      <w:numFmt w:val="decimal"/>
      <w:lvlText w:val="%4"/>
      <w:lvlJc w:val="left"/>
      <w:pPr>
        <w:ind w:left="2554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4" w:tplc="F1501A3E">
      <w:start w:val="1"/>
      <w:numFmt w:val="lowerLetter"/>
      <w:lvlText w:val="%5"/>
      <w:lvlJc w:val="left"/>
      <w:pPr>
        <w:ind w:left="3274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5" w:tplc="0644A3C8">
      <w:start w:val="1"/>
      <w:numFmt w:val="lowerRoman"/>
      <w:lvlText w:val="%6"/>
      <w:lvlJc w:val="left"/>
      <w:pPr>
        <w:ind w:left="3994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6" w:tplc="CF22EBA6">
      <w:start w:val="1"/>
      <w:numFmt w:val="decimal"/>
      <w:lvlText w:val="%7"/>
      <w:lvlJc w:val="left"/>
      <w:pPr>
        <w:ind w:left="4714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7" w:tplc="C8F04A9E">
      <w:start w:val="1"/>
      <w:numFmt w:val="lowerLetter"/>
      <w:lvlText w:val="%8"/>
      <w:lvlJc w:val="left"/>
      <w:pPr>
        <w:ind w:left="5434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8" w:tplc="EC5AF45C">
      <w:start w:val="1"/>
      <w:numFmt w:val="lowerRoman"/>
      <w:lvlText w:val="%9"/>
      <w:lvlJc w:val="left"/>
      <w:pPr>
        <w:ind w:left="6154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B7D1D60"/>
    <w:multiLevelType w:val="hybridMultilevel"/>
    <w:tmpl w:val="416AEDD0"/>
    <w:lvl w:ilvl="0" w:tplc="0CC2DF58">
      <w:start w:val="1"/>
      <w:numFmt w:val="decimal"/>
      <w:lvlText w:val="[%1]"/>
      <w:lvlJc w:val="left"/>
      <w:pPr>
        <w:ind w:left="265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1" w:tplc="B9E28B08">
      <w:start w:val="1"/>
      <w:numFmt w:val="lowerLetter"/>
      <w:lvlText w:val="%2"/>
      <w:lvlJc w:val="left"/>
      <w:pPr>
        <w:ind w:left="1114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2" w:tplc="397A837A">
      <w:start w:val="1"/>
      <w:numFmt w:val="lowerRoman"/>
      <w:lvlText w:val="%3"/>
      <w:lvlJc w:val="left"/>
      <w:pPr>
        <w:ind w:left="1834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3" w:tplc="75E8E830">
      <w:start w:val="1"/>
      <w:numFmt w:val="decimal"/>
      <w:lvlText w:val="%4"/>
      <w:lvlJc w:val="left"/>
      <w:pPr>
        <w:ind w:left="2554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4" w:tplc="FC18F0B4">
      <w:start w:val="1"/>
      <w:numFmt w:val="lowerLetter"/>
      <w:lvlText w:val="%5"/>
      <w:lvlJc w:val="left"/>
      <w:pPr>
        <w:ind w:left="3274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5" w:tplc="EC88D778">
      <w:start w:val="1"/>
      <w:numFmt w:val="lowerRoman"/>
      <w:lvlText w:val="%6"/>
      <w:lvlJc w:val="left"/>
      <w:pPr>
        <w:ind w:left="3994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6" w:tplc="ACACD21E">
      <w:start w:val="1"/>
      <w:numFmt w:val="decimal"/>
      <w:lvlText w:val="%7"/>
      <w:lvlJc w:val="left"/>
      <w:pPr>
        <w:ind w:left="4714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7" w:tplc="84FC4920">
      <w:start w:val="1"/>
      <w:numFmt w:val="lowerLetter"/>
      <w:lvlText w:val="%8"/>
      <w:lvlJc w:val="left"/>
      <w:pPr>
        <w:ind w:left="5434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8" w:tplc="C8B8F34A">
      <w:start w:val="1"/>
      <w:numFmt w:val="lowerRoman"/>
      <w:lvlText w:val="%9"/>
      <w:lvlJc w:val="left"/>
      <w:pPr>
        <w:ind w:left="6154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DD5571D"/>
    <w:multiLevelType w:val="hybridMultilevel"/>
    <w:tmpl w:val="72B883A6"/>
    <w:lvl w:ilvl="0" w:tplc="D592F8D6">
      <w:start w:val="2"/>
      <w:numFmt w:val="decimal"/>
      <w:lvlText w:val="[%1]"/>
      <w:lvlJc w:val="left"/>
      <w:pPr>
        <w:ind w:left="265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1" w:tplc="D2FA3FFA">
      <w:start w:val="1"/>
      <w:numFmt w:val="lowerLetter"/>
      <w:lvlText w:val="%2"/>
      <w:lvlJc w:val="left"/>
      <w:pPr>
        <w:ind w:left="1114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2" w:tplc="C7AC86FC">
      <w:start w:val="1"/>
      <w:numFmt w:val="lowerRoman"/>
      <w:lvlText w:val="%3"/>
      <w:lvlJc w:val="left"/>
      <w:pPr>
        <w:ind w:left="1834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3" w:tplc="0FE8ABF0">
      <w:start w:val="1"/>
      <w:numFmt w:val="decimal"/>
      <w:lvlText w:val="%4"/>
      <w:lvlJc w:val="left"/>
      <w:pPr>
        <w:ind w:left="2554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4" w:tplc="B9765C22">
      <w:start w:val="1"/>
      <w:numFmt w:val="lowerLetter"/>
      <w:lvlText w:val="%5"/>
      <w:lvlJc w:val="left"/>
      <w:pPr>
        <w:ind w:left="3274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5" w:tplc="DC46E464">
      <w:start w:val="1"/>
      <w:numFmt w:val="lowerRoman"/>
      <w:lvlText w:val="%6"/>
      <w:lvlJc w:val="left"/>
      <w:pPr>
        <w:ind w:left="3994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6" w:tplc="6E6209E2">
      <w:start w:val="1"/>
      <w:numFmt w:val="decimal"/>
      <w:lvlText w:val="%7"/>
      <w:lvlJc w:val="left"/>
      <w:pPr>
        <w:ind w:left="4714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7" w:tplc="6AE437D2">
      <w:start w:val="1"/>
      <w:numFmt w:val="lowerLetter"/>
      <w:lvlText w:val="%8"/>
      <w:lvlJc w:val="left"/>
      <w:pPr>
        <w:ind w:left="5434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8" w:tplc="F0546454">
      <w:start w:val="1"/>
      <w:numFmt w:val="lowerRoman"/>
      <w:lvlText w:val="%9"/>
      <w:lvlJc w:val="left"/>
      <w:pPr>
        <w:ind w:left="6154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428E7DC9"/>
    <w:multiLevelType w:val="hybridMultilevel"/>
    <w:tmpl w:val="D42E804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2810B8"/>
    <w:multiLevelType w:val="hybridMultilevel"/>
    <w:tmpl w:val="24C29634"/>
    <w:lvl w:ilvl="0" w:tplc="DAD23ECC">
      <w:start w:val="4"/>
      <w:numFmt w:val="decimal"/>
      <w:lvlText w:val="[%1]"/>
      <w:lvlJc w:val="left"/>
      <w:pPr>
        <w:ind w:left="23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1" w:tplc="927E96D0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2" w:tplc="421A54E0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3" w:tplc="904E84CC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4" w:tplc="FBFC7AB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5" w:tplc="5E6E2EC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6" w:tplc="2CA62BD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7" w:tplc="EE3C067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8" w:tplc="E516F99A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49425D0"/>
    <w:multiLevelType w:val="hybridMultilevel"/>
    <w:tmpl w:val="328C9542"/>
    <w:lvl w:ilvl="0" w:tplc="ABD6D4DA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80" w:hanging="360"/>
      </w:pPr>
    </w:lvl>
    <w:lvl w:ilvl="2" w:tplc="041F001B" w:tentative="1">
      <w:start w:val="1"/>
      <w:numFmt w:val="lowerRoman"/>
      <w:lvlText w:val="%3."/>
      <w:lvlJc w:val="right"/>
      <w:pPr>
        <w:ind w:left="2100" w:hanging="180"/>
      </w:pPr>
    </w:lvl>
    <w:lvl w:ilvl="3" w:tplc="041F000F" w:tentative="1">
      <w:start w:val="1"/>
      <w:numFmt w:val="decimal"/>
      <w:lvlText w:val="%4."/>
      <w:lvlJc w:val="left"/>
      <w:pPr>
        <w:ind w:left="2820" w:hanging="360"/>
      </w:pPr>
    </w:lvl>
    <w:lvl w:ilvl="4" w:tplc="041F0019" w:tentative="1">
      <w:start w:val="1"/>
      <w:numFmt w:val="lowerLetter"/>
      <w:lvlText w:val="%5."/>
      <w:lvlJc w:val="left"/>
      <w:pPr>
        <w:ind w:left="3540" w:hanging="360"/>
      </w:pPr>
    </w:lvl>
    <w:lvl w:ilvl="5" w:tplc="041F001B" w:tentative="1">
      <w:start w:val="1"/>
      <w:numFmt w:val="lowerRoman"/>
      <w:lvlText w:val="%6."/>
      <w:lvlJc w:val="right"/>
      <w:pPr>
        <w:ind w:left="4260" w:hanging="180"/>
      </w:pPr>
    </w:lvl>
    <w:lvl w:ilvl="6" w:tplc="041F000F" w:tentative="1">
      <w:start w:val="1"/>
      <w:numFmt w:val="decimal"/>
      <w:lvlText w:val="%7."/>
      <w:lvlJc w:val="left"/>
      <w:pPr>
        <w:ind w:left="4980" w:hanging="360"/>
      </w:pPr>
    </w:lvl>
    <w:lvl w:ilvl="7" w:tplc="041F0019" w:tentative="1">
      <w:start w:val="1"/>
      <w:numFmt w:val="lowerLetter"/>
      <w:lvlText w:val="%8."/>
      <w:lvlJc w:val="left"/>
      <w:pPr>
        <w:ind w:left="5700" w:hanging="360"/>
      </w:pPr>
    </w:lvl>
    <w:lvl w:ilvl="8" w:tplc="041F001B" w:tentative="1">
      <w:start w:val="1"/>
      <w:numFmt w:val="lowerRoman"/>
      <w:lvlText w:val="%9."/>
      <w:lvlJc w:val="right"/>
      <w:pPr>
        <w:ind w:left="6420" w:hanging="180"/>
      </w:p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2"/>
  </w:num>
  <w:num w:numId="5">
    <w:abstractNumId w:val="5"/>
  </w:num>
  <w:num w:numId="6">
    <w:abstractNumId w:val="0"/>
  </w:num>
  <w:num w:numId="7">
    <w:abstractNumId w:val="1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ABBQ1MTU3NLCyNTJR2l4NTi4sz8PJACk1oAeaU0oSwAAAA="/>
  </w:docVars>
  <w:rsids>
    <w:rsidRoot w:val="0093207F"/>
    <w:rsid w:val="0000071C"/>
    <w:rsid w:val="00003745"/>
    <w:rsid w:val="00013C60"/>
    <w:rsid w:val="000163A3"/>
    <w:rsid w:val="00021848"/>
    <w:rsid w:val="00022678"/>
    <w:rsid w:val="00024957"/>
    <w:rsid w:val="00035F13"/>
    <w:rsid w:val="00052BF9"/>
    <w:rsid w:val="00055DF7"/>
    <w:rsid w:val="000669AD"/>
    <w:rsid w:val="000912D9"/>
    <w:rsid w:val="00092B5C"/>
    <w:rsid w:val="000957BA"/>
    <w:rsid w:val="000A13EB"/>
    <w:rsid w:val="000A2CB9"/>
    <w:rsid w:val="000A35B0"/>
    <w:rsid w:val="000B0FC6"/>
    <w:rsid w:val="000B6294"/>
    <w:rsid w:val="000C150C"/>
    <w:rsid w:val="000F3906"/>
    <w:rsid w:val="0010173E"/>
    <w:rsid w:val="00103D19"/>
    <w:rsid w:val="001258F0"/>
    <w:rsid w:val="00132E22"/>
    <w:rsid w:val="00134E0D"/>
    <w:rsid w:val="00140F7F"/>
    <w:rsid w:val="00164A54"/>
    <w:rsid w:val="00172756"/>
    <w:rsid w:val="00180869"/>
    <w:rsid w:val="0018603E"/>
    <w:rsid w:val="001A4C25"/>
    <w:rsid w:val="001D68E6"/>
    <w:rsid w:val="001D718B"/>
    <w:rsid w:val="001E07EE"/>
    <w:rsid w:val="001F4A42"/>
    <w:rsid w:val="001F5A05"/>
    <w:rsid w:val="001F704B"/>
    <w:rsid w:val="002150AA"/>
    <w:rsid w:val="00226574"/>
    <w:rsid w:val="002444AD"/>
    <w:rsid w:val="00257AC1"/>
    <w:rsid w:val="0026107B"/>
    <w:rsid w:val="002672DE"/>
    <w:rsid w:val="00276528"/>
    <w:rsid w:val="002808EC"/>
    <w:rsid w:val="002C0454"/>
    <w:rsid w:val="002F4165"/>
    <w:rsid w:val="002F7E32"/>
    <w:rsid w:val="00306411"/>
    <w:rsid w:val="003143E0"/>
    <w:rsid w:val="00315F9A"/>
    <w:rsid w:val="00330211"/>
    <w:rsid w:val="00330296"/>
    <w:rsid w:val="0033424C"/>
    <w:rsid w:val="00373E48"/>
    <w:rsid w:val="003B0B80"/>
    <w:rsid w:val="003B7DD0"/>
    <w:rsid w:val="003E5D97"/>
    <w:rsid w:val="003F69A2"/>
    <w:rsid w:val="003F7C81"/>
    <w:rsid w:val="0041678B"/>
    <w:rsid w:val="004372EB"/>
    <w:rsid w:val="0044359C"/>
    <w:rsid w:val="00452C60"/>
    <w:rsid w:val="00454207"/>
    <w:rsid w:val="00473872"/>
    <w:rsid w:val="0049016C"/>
    <w:rsid w:val="00493744"/>
    <w:rsid w:val="004A4670"/>
    <w:rsid w:val="004B23BB"/>
    <w:rsid w:val="004B47CE"/>
    <w:rsid w:val="004B5C4F"/>
    <w:rsid w:val="004C2578"/>
    <w:rsid w:val="004C5206"/>
    <w:rsid w:val="004D5093"/>
    <w:rsid w:val="004E0F79"/>
    <w:rsid w:val="004E6895"/>
    <w:rsid w:val="004F268E"/>
    <w:rsid w:val="004F4A3A"/>
    <w:rsid w:val="00542152"/>
    <w:rsid w:val="00543B10"/>
    <w:rsid w:val="005969C7"/>
    <w:rsid w:val="005D2FBA"/>
    <w:rsid w:val="005E6EF9"/>
    <w:rsid w:val="005F39CC"/>
    <w:rsid w:val="00601563"/>
    <w:rsid w:val="00603BF0"/>
    <w:rsid w:val="00604A7C"/>
    <w:rsid w:val="0060505A"/>
    <w:rsid w:val="00605E69"/>
    <w:rsid w:val="0063545A"/>
    <w:rsid w:val="00682629"/>
    <w:rsid w:val="00683454"/>
    <w:rsid w:val="006839EF"/>
    <w:rsid w:val="00694CF3"/>
    <w:rsid w:val="006A1922"/>
    <w:rsid w:val="006A31A9"/>
    <w:rsid w:val="006B4B28"/>
    <w:rsid w:val="006B6189"/>
    <w:rsid w:val="006B6273"/>
    <w:rsid w:val="006D06ED"/>
    <w:rsid w:val="006D1236"/>
    <w:rsid w:val="006D3EB1"/>
    <w:rsid w:val="006D4DFD"/>
    <w:rsid w:val="006E12A8"/>
    <w:rsid w:val="00720901"/>
    <w:rsid w:val="00726443"/>
    <w:rsid w:val="00734609"/>
    <w:rsid w:val="0076139E"/>
    <w:rsid w:val="00767125"/>
    <w:rsid w:val="0078200D"/>
    <w:rsid w:val="007907F0"/>
    <w:rsid w:val="007931D7"/>
    <w:rsid w:val="007C00EB"/>
    <w:rsid w:val="007D0065"/>
    <w:rsid w:val="007D0399"/>
    <w:rsid w:val="007E5CAB"/>
    <w:rsid w:val="007E72B7"/>
    <w:rsid w:val="007F076A"/>
    <w:rsid w:val="007F29E7"/>
    <w:rsid w:val="007F7720"/>
    <w:rsid w:val="008027CA"/>
    <w:rsid w:val="00817875"/>
    <w:rsid w:val="00827E77"/>
    <w:rsid w:val="008325AC"/>
    <w:rsid w:val="0083633E"/>
    <w:rsid w:val="00836DC8"/>
    <w:rsid w:val="008402D4"/>
    <w:rsid w:val="00845B78"/>
    <w:rsid w:val="008563C3"/>
    <w:rsid w:val="00883918"/>
    <w:rsid w:val="0089021B"/>
    <w:rsid w:val="00890BAA"/>
    <w:rsid w:val="008C06D7"/>
    <w:rsid w:val="008D413D"/>
    <w:rsid w:val="008D414A"/>
    <w:rsid w:val="0090244E"/>
    <w:rsid w:val="0093207F"/>
    <w:rsid w:val="00932E89"/>
    <w:rsid w:val="00946F80"/>
    <w:rsid w:val="00966919"/>
    <w:rsid w:val="00974246"/>
    <w:rsid w:val="00977EAA"/>
    <w:rsid w:val="00980E1A"/>
    <w:rsid w:val="00982309"/>
    <w:rsid w:val="009A4331"/>
    <w:rsid w:val="009B4C99"/>
    <w:rsid w:val="009E46EA"/>
    <w:rsid w:val="009E47AD"/>
    <w:rsid w:val="00A13758"/>
    <w:rsid w:val="00A216A6"/>
    <w:rsid w:val="00A32231"/>
    <w:rsid w:val="00A50678"/>
    <w:rsid w:val="00A72256"/>
    <w:rsid w:val="00A82EED"/>
    <w:rsid w:val="00A83861"/>
    <w:rsid w:val="00A85E17"/>
    <w:rsid w:val="00AB459C"/>
    <w:rsid w:val="00AB5CFC"/>
    <w:rsid w:val="00AC778F"/>
    <w:rsid w:val="00AD3AEF"/>
    <w:rsid w:val="00AE4722"/>
    <w:rsid w:val="00B12D08"/>
    <w:rsid w:val="00B30EA4"/>
    <w:rsid w:val="00B3126B"/>
    <w:rsid w:val="00B45D5C"/>
    <w:rsid w:val="00B47B51"/>
    <w:rsid w:val="00B47DDE"/>
    <w:rsid w:val="00B56AC4"/>
    <w:rsid w:val="00B63143"/>
    <w:rsid w:val="00B80592"/>
    <w:rsid w:val="00B90A2F"/>
    <w:rsid w:val="00BB200F"/>
    <w:rsid w:val="00BF5ACC"/>
    <w:rsid w:val="00BF6797"/>
    <w:rsid w:val="00C06E27"/>
    <w:rsid w:val="00C2117C"/>
    <w:rsid w:val="00C33A32"/>
    <w:rsid w:val="00C34F6D"/>
    <w:rsid w:val="00C36061"/>
    <w:rsid w:val="00C43D82"/>
    <w:rsid w:val="00C44F41"/>
    <w:rsid w:val="00C7384B"/>
    <w:rsid w:val="00C76D43"/>
    <w:rsid w:val="00C926CF"/>
    <w:rsid w:val="00C93BFF"/>
    <w:rsid w:val="00CA227B"/>
    <w:rsid w:val="00CA74C5"/>
    <w:rsid w:val="00CB5EB0"/>
    <w:rsid w:val="00CB6A44"/>
    <w:rsid w:val="00CB6E1E"/>
    <w:rsid w:val="00CC4D02"/>
    <w:rsid w:val="00CD63FD"/>
    <w:rsid w:val="00CE6C70"/>
    <w:rsid w:val="00CE6F12"/>
    <w:rsid w:val="00CE7A2F"/>
    <w:rsid w:val="00CF1F30"/>
    <w:rsid w:val="00CF65A3"/>
    <w:rsid w:val="00D4167A"/>
    <w:rsid w:val="00DA1E2D"/>
    <w:rsid w:val="00DC26EC"/>
    <w:rsid w:val="00DD6BC6"/>
    <w:rsid w:val="00DF6180"/>
    <w:rsid w:val="00E01EC6"/>
    <w:rsid w:val="00E02870"/>
    <w:rsid w:val="00E02CFF"/>
    <w:rsid w:val="00E1085E"/>
    <w:rsid w:val="00E14CDC"/>
    <w:rsid w:val="00E23946"/>
    <w:rsid w:val="00E27FA5"/>
    <w:rsid w:val="00E32739"/>
    <w:rsid w:val="00E36628"/>
    <w:rsid w:val="00E46582"/>
    <w:rsid w:val="00E46CE7"/>
    <w:rsid w:val="00E5195D"/>
    <w:rsid w:val="00E52E1C"/>
    <w:rsid w:val="00E633D7"/>
    <w:rsid w:val="00E87BD4"/>
    <w:rsid w:val="00E91C10"/>
    <w:rsid w:val="00E96C5F"/>
    <w:rsid w:val="00EA3B72"/>
    <w:rsid w:val="00EF5229"/>
    <w:rsid w:val="00F0032B"/>
    <w:rsid w:val="00F05DAC"/>
    <w:rsid w:val="00F16430"/>
    <w:rsid w:val="00F20F44"/>
    <w:rsid w:val="00F44011"/>
    <w:rsid w:val="00F442EE"/>
    <w:rsid w:val="00F534A0"/>
    <w:rsid w:val="00F56866"/>
    <w:rsid w:val="00F570E2"/>
    <w:rsid w:val="00F7581E"/>
    <w:rsid w:val="00F81B6B"/>
    <w:rsid w:val="00F96FE8"/>
    <w:rsid w:val="00FC5259"/>
    <w:rsid w:val="00FD2DEF"/>
    <w:rsid w:val="00FE6D5E"/>
    <w:rsid w:val="23F8A131"/>
    <w:rsid w:val="247108FC"/>
    <w:rsid w:val="4AB9B273"/>
    <w:rsid w:val="4DE5BCFD"/>
    <w:rsid w:val="631FC1E1"/>
    <w:rsid w:val="66B95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179E82"/>
  <w15:docId w15:val="{C22E750A-9655-4111-9C23-705D22CB7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3BFF"/>
    <w:rPr>
      <w:rFonts w:ascii="Calibri" w:eastAsia="Calibri" w:hAnsi="Calibri" w:cs="Calibri"/>
      <w:color w:val="000000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rsid w:val="00C93BFF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ault">
    <w:name w:val="Default"/>
    <w:rsid w:val="00035F1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elgeBalantlar">
    <w:name w:val="Document Map"/>
    <w:basedOn w:val="Normal"/>
    <w:link w:val="BelgeBalantlarChar"/>
    <w:uiPriority w:val="99"/>
    <w:semiHidden/>
    <w:unhideWhenUsed/>
    <w:rsid w:val="00CA22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rsid w:val="00CA227B"/>
    <w:rPr>
      <w:rFonts w:ascii="Tahoma" w:eastAsia="Calibri" w:hAnsi="Tahoma" w:cs="Tahoma"/>
      <w:color w:val="000000"/>
      <w:sz w:val="16"/>
      <w:szCs w:val="16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322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32231"/>
    <w:rPr>
      <w:rFonts w:ascii="Tahoma" w:eastAsia="Calibri" w:hAnsi="Tahoma" w:cs="Tahoma"/>
      <w:color w:val="000000"/>
      <w:sz w:val="16"/>
      <w:szCs w:val="16"/>
    </w:rPr>
  </w:style>
  <w:style w:type="character" w:styleId="Kpr">
    <w:name w:val="Hyperlink"/>
    <w:basedOn w:val="VarsaylanParagrafYazTipi"/>
    <w:uiPriority w:val="99"/>
    <w:unhideWhenUsed/>
    <w:rsid w:val="00226574"/>
    <w:rPr>
      <w:color w:val="0000FF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932E89"/>
    <w:rPr>
      <w:color w:val="954F72" w:themeColor="followedHyperlink"/>
      <w:u w:val="single"/>
    </w:rPr>
  </w:style>
  <w:style w:type="table" w:styleId="TabloKlavuzu">
    <w:name w:val="Table Grid"/>
    <w:basedOn w:val="NormalTablo"/>
    <w:uiPriority w:val="39"/>
    <w:rsid w:val="00F164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78200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D12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anchor-text">
    <w:name w:val="anchor-text"/>
    <w:basedOn w:val="VarsaylanParagrafYazTipi"/>
    <w:rsid w:val="000F39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711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2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1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7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EA2F038-3369-41EE-91D5-62E071CF6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64</Words>
  <Characters>369</Characters>
  <Application>Microsoft Office Word</Application>
  <DocSecurity>0</DocSecurity>
  <Lines>3</Lines>
  <Paragraphs>1</Paragraphs>
  <ScaleCrop>false</ScaleCrop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psi</dc:creator>
  <cp:keywords/>
  <cp:lastModifiedBy>BARÜ</cp:lastModifiedBy>
  <cp:revision>7</cp:revision>
  <dcterms:created xsi:type="dcterms:W3CDTF">2026-06-04T12:19:00Z</dcterms:created>
  <dcterms:modified xsi:type="dcterms:W3CDTF">2026-06-22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35c742fd2121df83ab46f8e3ce6916e67d5d8568572b943ac830eb1dee963e</vt:lpwstr>
  </property>
</Properties>
</file>